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ical Engineer Internship Opportunity at [Company Name], Bangalore, India</w:t>
      </w:r>
    </w:p>
    <w:bookmarkEnd w:id="20"/>
    <w:p>
      <w:pPr>
        <w:pStyle w:val="BodyText"/>
      </w:pPr>
      <w:r>
        <w:t xml:space="preserve">Dear Hiring Manager,</w:t>
      </w:r>
    </w:p>
    <w:p>
      <w:pPr>
        <w:pStyle w:val="BodyText"/>
      </w:pPr>
      <w:r>
        <w:t xml:space="preserve">With profound enthusiasm, I am submitting my formal Internship Application Letter for the Electrical Engineer Intern position at your esteemed organization in Bangalore, India. As a final-year Bachelor of Technology student specializing in Electrical Engineering from the prestigious Indian Institute of Technology (IIT) Bangalore, I have meticulously aligned my academic trajectory and professional aspirations with the dynamic engineering ecosystem thriving in India Bangalore—a global hub where technological innovation converges with sustainable infrastructure development.</w:t>
      </w:r>
    </w:p>
    <w:p>
      <w:pPr>
        <w:pStyle w:val="BodyText"/>
      </w:pPr>
      <w:r>
        <w:t xml:space="preserve">My academic journey has immersed me in the core competencies essential for contemporary Electrical Engineering practice. I have completed rigorous coursework including Power Systems Analysis, Renewable Energy Integration, Microcontroller Applications, and Advanced Circuit Design, achieving a CGPA of 8.7/10. My capstone project on "Smart Grid Implementation for Urban Distribution Networks" directly addressed critical challenges facing India's power infrastructure—particularly relevant given Bangalore's rapid urbanization and its status as the 5th most energy-intensive city in India. I designed a fault detection algorithm using MATLAB/Simulink that reduced grid downtime by 22% in simulation models, demonstrating my ability to translate theoretical knowledge into practical solutions for Indian energy contexts.</w:t>
      </w:r>
    </w:p>
    <w:p>
      <w:pPr>
        <w:pStyle w:val="BodyText"/>
      </w:pPr>
      <w:r>
        <w:t xml:space="preserve">What excites me most about this opportunity is the chance to contribute to your company's pioneering work in sustainable power systems while immersing myself in India Bangalore's unparalleled engineering culture. Having grown up amidst Bangalore's tech renaissance—from watching Infosys and Wipro campuses transform the cityscape to participating in IEEE student chapter events—I understand that success here demands not just technical excellence but cultural fluency. My internship at a local renewable energy startup, Solaris Power Solutions, allowed me to work directly with engineers developing solar microgrids for rural Karnataka. There, I gained hands-on experience with inverters, grid synchronization protocols, and the nuanced regulatory landscape governing India's energy transition—knowledge that will enable me to immediately contribute to your team's projects upon joining.</w:t>
      </w:r>
    </w:p>
    <w:p>
      <w:pPr>
        <w:pStyle w:val="BodyText"/>
      </w:pPr>
      <w:r>
        <w:t xml:space="preserve">I possess advanced technical proficiencies directly applicable to your requirements:</w:t>
      </w:r>
    </w:p>
    <w:p>
      <w:pPr>
        <w:numPr>
          <w:ilvl w:val="0"/>
          <w:numId w:val="1001"/>
        </w:numPr>
        <w:pStyle w:val="Compact"/>
      </w:pPr>
      <w:r>
        <w:t xml:space="preserve">Professional proficiency in AutoCAD Electrical, ETAP Power System Software, and PSCAD for power flow analysis</w:t>
      </w:r>
    </w:p>
    <w:p>
      <w:pPr>
        <w:numPr>
          <w:ilvl w:val="0"/>
          <w:numId w:val="1001"/>
        </w:numPr>
        <w:pStyle w:val="Compact"/>
      </w:pPr>
      <w:r>
        <w:t xml:space="preserve">Practical experience with Arduino/Raspberry Pi-based embedded systems for energy monitoring</w:t>
      </w:r>
    </w:p>
    <w:p>
      <w:pPr>
        <w:numPr>
          <w:ilvl w:val="0"/>
          <w:numId w:val="1001"/>
        </w:numPr>
        <w:pStyle w:val="Compact"/>
      </w:pPr>
      <w:r>
        <w:t xml:space="preserve">Fluent in implementing IEC 61850 standards for substation automation—a critical competency as India modernizes its grid infrastructure</w:t>
      </w:r>
    </w:p>
    <w:p>
      <w:pPr>
        <w:numPr>
          <w:ilvl w:val="0"/>
          <w:numId w:val="1001"/>
        </w:numPr>
        <w:pStyle w:val="Compact"/>
      </w:pPr>
      <w:r>
        <w:t xml:space="preserve">Strong foundation in Python programming for data analysis, applied during my internship to optimize load forecasting models</w:t>
      </w:r>
    </w:p>
    <w:p>
      <w:pPr>
        <w:pStyle w:val="FirstParagraph"/>
      </w:pPr>
      <w:r>
        <w:t xml:space="preserve">These skills were honed through university projects like designing a 3-phase distribution system for a campus building (reducing energy loss by 15%) and developing a low-cost IoT-based power quality monitor that earned me the "Innovative Engineering Project" award at IIT Bangalore's annual tech fest.</w:t>
      </w:r>
    </w:p>
    <w:p>
      <w:pPr>
        <w:pStyle w:val="BodyText"/>
      </w:pPr>
      <w:r>
        <w:t xml:space="preserve">India Bangalore represents the perfect crucible for my professional evolution as an Electrical Engineer. The city isn't merely a location—it's a living laboratory where global engineering standards meet India-specific challenges. Witnessing how companies like L&amp;T and ABB implement smart grid technologies in Bangalore's unique urban environment has shaped my approach to problem-solving. I'm particularly inspired by your recent project on integrating electric vehicle charging infrastructure into Bengaluru's power network, which aligns perfectly with my research on EV grid integration for my thesis. I am eager to contribute to such initiatives while learning from industry leaders who navigate India Bangalore's complex energy ecosystem—where demand peaks 40% higher than national averages during summer months, demanding innovative solutions.</w:t>
      </w:r>
    </w:p>
    <w:p>
      <w:pPr>
        <w:pStyle w:val="BodyText"/>
      </w:pPr>
      <w:r>
        <w:t xml:space="preserve">What truly differentiates me is my deep contextual understanding of engineering challenges in India. Having volunteered with the Bangalore Electricity Supply Company (BESCOM) during summer breaks, I assisted in troubleshooting voltage fluctuation issues affecting 10,000+ households—a frontline experience that taught me that successful electrical solutions must balance technical precision with social impact. I understand that as an Electrical Engineer intern in India Bangalore, my work directly influences millions of lives—whether through stabilizing the grid during monsoon seasons or enabling solar adoption in peri-urban communities. This responsibility fuels my commitment to excellence, and I am prepared to dedicate 20+ hours weekly to this internship while maintaining academic rigor.</w:t>
      </w:r>
    </w:p>
    <w:p>
      <w:pPr>
        <w:pStyle w:val="BodyText"/>
      </w:pPr>
      <w:r>
        <w:t xml:space="preserve">My resume, attached for your review, provides further detail on my projects and skills. I have also included a link to my GitHub repository showcasing code samples from power system simulations and hardware prototypes developed during campus projects. I am confident that my technical foundation, contextual awareness of India Bangalore's engineering landscape, and proactive approach make me an ideal candidate for this Electrical Engineer Intern position.</w:t>
      </w:r>
    </w:p>
    <w:p>
      <w:pPr>
        <w:pStyle w:val="BodyText"/>
      </w:pPr>
      <w:r>
        <w:t xml:space="preserve">I would be honored to discuss how my skills in power systems analysis, renewable integration, and grid modernization can support your team's objectives. I am available for an interview at your earliest convenience and have attached my contact details below for easy coordination. Thank you for considering this Internship Application Letter—I eagerly anticipate contributing to your innovative work in the heart of India Bangalore's engineering revolution.</w:t>
      </w:r>
    </w:p>
    <w:p>
      <w:pPr>
        <w:pStyle w:val="BodyText"/>
      </w:pPr>
      <w:r>
        <w:t xml:space="preserve">Respectfully submitted,</w:t>
      </w:r>
    </w:p>
    <w:p>
      <w:pPr>
        <w:pStyle w:val="BodyText"/>
      </w:pPr>
      <w:r>
        <w:t xml:space="preserve">Rahul Sharma</w:t>
      </w:r>
    </w:p>
    <w:p>
      <w:pPr>
        <w:pStyle w:val="BodyText"/>
      </w:pPr>
      <w:r>
        <w:t xml:space="preserve">B.Tech in Electrical Engineering (Final Year)</w:t>
      </w:r>
    </w:p>
    <w:p>
      <w:pPr>
        <w:pStyle w:val="BodyText"/>
      </w:pPr>
      <w:r>
        <w:t xml:space="preserve">Indian Institute of Technology Bangalore | Bengaluru, Karnataka 560012</w:t>
      </w:r>
    </w:p>
    <w:p>
      <w:pPr>
        <w:pStyle w:val="BodyText"/>
      </w:pPr>
      <w:r>
        <w:t xml:space="preserve">Email: rahul.sharma@iitb.ac.in | Phone: +91 98765 43210</w:t>
      </w:r>
    </w:p>
    <w:p>
      <w:pPr>
        <w:pStyle w:val="BodyText"/>
      </w:pPr>
      <w:r>
        <w:t xml:space="preserve">LinkedIn: linkedin.com/in/rahulsharma-electrical | GitHub: github.com/rahulsharma-ee</w:t>
      </w:r>
    </w:p>
    <w:p>
      <w:pPr>
        <w:pStyle w:val="BodyText"/>
      </w:pPr>
      <w:r>
        <w:t xml:space="preserve">This Internship Application Letter is crafted with meticulous attention to the specific requirements of Electrical Engineering roles in India Bangalore, reflecting both technical competencies and contextual understanding of India's energy sector dynam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4-29T22:41:23Z</dcterms:created>
  <dcterms:modified xsi:type="dcterms:W3CDTF">2026-04-29T22:41:23Z</dcterms:modified>
</cp:coreProperties>
</file>

<file path=docProps/custom.xml><?xml version="1.0" encoding="utf-8"?>
<Properties xmlns="http://schemas.openxmlformats.org/officeDocument/2006/custom-properties" xmlns:vt="http://schemas.openxmlformats.org/officeDocument/2006/docPropsVTypes"/>
</file>